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darf man sonntags rasen mähen? Regeln, Ausnahmen &amp; Bußgelder</w:t>
      </w:r>
    </w:p>
    <w:p>
      <w:pPr>
        <w:pStyle w:val="BodyText"/>
      </w:pPr>
      <w:r>
        <w:t xml:space="preserve">Meta description: darf man sonntags rasen mähen? Erfahre, welche Ruhezeiten gelten, welche Ausnahmen möglich sind und welche Bußgelder bei Verstößen drohen.</w:t>
      </w:r>
    </w:p>
    <w:p>
      <w:pPr>
        <w:pStyle w:val="BodyText"/>
      </w:pPr>
      <w:r>
        <w:t xml:space="preserve">H1: Darf man sonntags Rasen mähen? Regeln, Ausnahmen und Strafen</w:t>
      </w:r>
    </w:p>
    <w:p>
      <w:pPr>
        <w:pStyle w:val="BodyText"/>
      </w:pPr>
      <w:r>
        <w:t xml:space="preserve">Introduction</w:t>
      </w:r>
    </w:p>
    <w:p>
      <w:pPr>
        <w:pStyle w:val="BodyText"/>
      </w:pPr>
      <w:r>
        <w:t xml:space="preserve">Der Rasen wächst, das Wetter passt und endlich bleibt am Wochenende Zeit für die Gartenarbeit. Doch gerade am Sonntag stellt sich schnell die Frage: Ist Rasenmähen überhaupt erlaubt? Wer hier falsch handelt, riskiert nicht nur Ärger mit den Nachbarn, sondern unter Umständen auch ein Bußgeld.</w:t>
      </w:r>
    </w:p>
    <w:p>
      <w:pPr>
        <w:pStyle w:val="BodyText"/>
      </w:pPr>
      <w:r>
        <w:t xml:space="preserve">In Deutschland gelten für laute Gartenarbeiten klare Ruhezeiten. Besonders Sonn- und Feiertage sind geschützt. Dieser Artikel erklärt verständlich, wann Rasenmähen erlaubt ist, welche Geräte betroffen sind, ob Mähroboter eine Ausnahme bilden und was Sie tun können, wenn der Rasen dringend gekürzt werden muss.</w:t>
      </w:r>
    </w:p>
    <w:p>
      <w:pPr>
        <w:pStyle w:val="BodyText"/>
      </w:pPr>
      <w:r>
        <w:t xml:space="preserve">H2: Darf man sonntags Rasen mähen? Die kurze Antwort</w:t>
      </w:r>
    </w:p>
    <w:p>
      <w:pPr>
        <w:pStyle w:val="BodyText"/>
      </w:pPr>
      <w:r>
        <w:t xml:space="preserve">Nein, in der Regel darf man sonntags keinen Rasen mähen. Das gilt vor allem für motorisierte Rasenmäher, also Benzinmäher, Elektromäher, Akku-Rasenmäher und meist auch Mähroboter. Sonn- und Feiertage sind in Deutschland gesetzlich als Ruhetage geschützt. Lärmintensive Arbeiten im Garten sind an diesen Tagen grundsätzlich untersagt.</w:t>
      </w:r>
    </w:p>
    <w:p>
      <w:pPr>
        <w:pStyle w:val="BodyText"/>
      </w:pPr>
      <w:r>
        <w:t xml:space="preserve">Der Grund ist einfach: Der Sonntag dient der Erholung. Nachbarn sollen nicht durch Motorengeräusche, Schneidwerkzeuge oder dauerhaftes Surren gestört werden. Auch wenn der Rasenmäher modern und vergleichsweise leise ist, bedeutet das nicht automatisch, dass er sonntags eingesetzt werden darf.</w:t>
      </w:r>
    </w:p>
    <w:p>
      <w:pPr>
        <w:pStyle w:val="BodyText"/>
      </w:pPr>
      <w:r>
        <w:t xml:space="preserve">Wichtig ist außerdem: Es kommt nicht nur auf die Lautstärke an. Auch die Art der Tätigkeit spielt eine Rolle. Rasenmähen wird rechtlich meist als typische lärmintensive Gartenarbeit eingeordnet. Wer sonntags trotzdem mäht, kann wegen Ruhestörung oder Verstoßes gegen Lärmschutzvorschriften belangt werden.</w:t>
      </w:r>
    </w:p>
    <w:p>
      <w:pPr>
        <w:pStyle w:val="BodyText"/>
      </w:pPr>
      <w:r>
        <w:t xml:space="preserve">H2: Welche gesetzlichen Ruhezeiten gelten für Rasenmäher?</w:t>
      </w:r>
    </w:p>
    <w:p>
      <w:pPr>
        <w:pStyle w:val="BodyText"/>
      </w:pPr>
      <w:r>
        <w:t xml:space="preserve">Für Rasenmäher gelten in Deutschland vor allem Vorschriften zum Geräte- und Maschinenlärm sowie die Regelungen der Bundesländer, Kommunen und Hausordnungen. Die allgemeinen Zeiten sind relativ klar: In Wohngebieten dürfen Rasenmäher üblicherweise werktags zwischen 7 und 20 Uhr genutzt werden. An Sonn- und Feiertagen ist der Betrieb dagegen grundsätzlich verboten.</w:t>
      </w:r>
    </w:p>
    <w:p>
      <w:pPr>
        <w:pStyle w:val="BodyText"/>
      </w:pPr>
      <w:r>
        <w:t xml:space="preserve">Diese Regelung betrifft insbesondere Wohngebiete, Kleinsiedlungsgebiete, Kur- und Klinikgebiete sowie ähnliche lärmsensible Bereiche. In der Praxis bedeutet das: Wer in einer normalen Wohnsiedlung lebt, sollte den Rasen von Montag bis Samstag mähen und den Sonntag auslassen.</w:t>
      </w:r>
    </w:p>
    <w:p>
      <w:pPr>
        <w:pStyle w:val="BodyText"/>
      </w:pPr>
      <w:r>
        <w:t xml:space="preserve">H3: Sonn- und Feiertage als besondere Ruhezeiten</w:t>
      </w:r>
    </w:p>
    <w:p>
      <w:pPr>
        <w:pStyle w:val="BodyText"/>
      </w:pPr>
      <w:r>
        <w:t xml:space="preserve">Sonn- und Feiertage genießen in Deutschland einen besonderen rechtlichen Schutz. Sie sollen der Arbeitsruhe und seelischen Erhebung dienen, wie es in den Landesgesetzen häufig formuliert ist. Deshalb sind laute Tätigkeiten, die öffentlich wahrnehmbar sind oder Nachbarn stören können, an diesen Tagen regelmäßig verboten.</w:t>
      </w:r>
    </w:p>
    <w:p>
      <w:pPr>
        <w:pStyle w:val="BodyText"/>
      </w:pPr>
      <w:r>
        <w:t xml:space="preserve">Zum geschützten Zeitraum gehört in der Regel der gesamte Sonntag. Es reicht also nicht, besonders früh oder besonders spät zu mähen. Auch ein kurzer Schnitt am Sonntagvormittag kann problematisch sein. Gleiches gilt für gesetzliche Feiertage wie Karfreitag, Ostermontag, Tag der Deutschen Einheit oder Weihnachten.</w:t>
      </w:r>
    </w:p>
    <w:p>
      <w:pPr>
        <w:pStyle w:val="BodyText"/>
      </w:pPr>
      <w:r>
        <w:t xml:space="preserve">Zu den typischen verbotenen Tätigkeiten zählen:</w:t>
      </w:r>
    </w:p>
    <w:p>
      <w:pPr>
        <w:numPr>
          <w:ilvl w:val="0"/>
          <w:numId w:val="1001"/>
        </w:numPr>
        <w:pStyle w:val="Compact"/>
      </w:pPr>
      <w:r>
        <w:t xml:space="preserve">Rasenmähen mit Benzin-, Elektro- oder Akku-Rasenmähern</w:t>
      </w:r>
    </w:p>
    <w:p>
      <w:pPr>
        <w:numPr>
          <w:ilvl w:val="0"/>
          <w:numId w:val="1001"/>
        </w:numPr>
        <w:pStyle w:val="Compact"/>
      </w:pPr>
      <w:r>
        <w:t xml:space="preserve">Arbeiten mit Rasentrimmern, Freischneidern oder Laubbläsern</w:t>
      </w:r>
    </w:p>
    <w:p>
      <w:pPr>
        <w:numPr>
          <w:ilvl w:val="0"/>
          <w:numId w:val="1001"/>
        </w:numPr>
        <w:pStyle w:val="Compact"/>
      </w:pPr>
      <w:r>
        <w:t xml:space="preserve">Häckseln, Sägen oder andere laute Gartenarbeiten</w:t>
      </w:r>
    </w:p>
    <w:p>
      <w:pPr>
        <w:numPr>
          <w:ilvl w:val="0"/>
          <w:numId w:val="1001"/>
        </w:numPr>
        <w:pStyle w:val="Compact"/>
      </w:pPr>
      <w:r>
        <w:t xml:space="preserve">länger andauernde Arbeiten mit deutlich hörbaren Maschinen</w:t>
      </w:r>
    </w:p>
    <w:p>
      <w:pPr>
        <w:pStyle w:val="FirstParagraph"/>
      </w:pPr>
      <w:r>
        <w:t xml:space="preserve">H3: Unterschiede zwischen motorisierten und mechanischen Rasenmähern</w:t>
      </w:r>
    </w:p>
    <w:p>
      <w:pPr>
        <w:pStyle w:val="BodyText"/>
      </w:pPr>
      <w:r>
        <w:t xml:space="preserve">Nicht jeder Rasenmäher erzeugt denselben Lärm. Ein Benzinrasenmäher ist deutlich lauter als ein mechanischer Spindelmäher ohne Motor. Trotzdem sollte man auch bei sehr leisen Geräten vorsichtig sein.</w:t>
      </w:r>
    </w:p>
    <w:p>
      <w:pPr>
        <w:pStyle w:val="BodyText"/>
      </w:pPr>
      <w:r>
        <w:t xml:space="preserve">Motorisierte Rasenmäher fallen regelmäßig unter die Lärmschutzvorschriften. Dazu gehören auch Elektromäher und Akku-Rasenmäher. Sie dürfen sonntags normalerweise nicht betrieben werden, selbst wenn sie leiser sind als ältere Benzingeräte.</w:t>
      </w:r>
    </w:p>
    <w:p>
      <w:pPr>
        <w:pStyle w:val="BodyText"/>
      </w:pPr>
      <w:r>
        <w:t xml:space="preserve">Mechanische Handrasenmäher sind ein Sonderfall. Sie haben keinen Motor und verursachen meist nur ein leises Schneid- oder Rollgeräusch. Dennoch können auch sie als störend empfunden werden, besonders in dicht bebauten Wohngebieten. Ob ihr Einsatz am Sonntag erlaubt ist, hängt von der konkreten Situation, der örtlichen Regelung und dem Störungspotenzial ab. Wer Streit vermeiden möchte, sollte auch mechanisches Mähen auf einen Werktag legen.</w:t>
      </w:r>
    </w:p>
    <w:p>
      <w:pPr>
        <w:pStyle w:val="BodyText"/>
      </w:pPr>
      <w:r>
        <w:t xml:space="preserve">H2: Gibt es Ausnahmen beim Rasenmähen am Sonntag?</w:t>
      </w:r>
    </w:p>
    <w:p>
      <w:pPr>
        <w:pStyle w:val="BodyText"/>
      </w:pPr>
      <w:r>
        <w:t xml:space="preserve">Ausnahmen sind möglich, aber selten. Grundsätzlich gilt: Das private Rasenmähen am Sonntag ist nicht deshalb erlaubt, weil man unter der Woche keine Zeit hatte oder weil Regen angekündigt ist. Persönliche Zeitnot ist rechtlich normalerweise kein ausreichender Grund.</w:t>
      </w:r>
    </w:p>
    <w:p>
      <w:pPr>
        <w:pStyle w:val="BodyText"/>
      </w:pPr>
      <w:r>
        <w:t xml:space="preserve">Trotzdem gibt es Situationen, in denen genau hingeschaut werden muss. Dazu gehören regionale Sonderregeln, besonders leise Geräte oder Tätigkeiten, die nicht als störend wahrgenommen werden. Entscheidend ist aber immer, ob eine Lärmbelästigung entsteht und ob lokale Vorschriften etwas anderes bestimmen.</w:t>
      </w:r>
    </w:p>
    <w:p>
      <w:pPr>
        <w:pStyle w:val="BodyText"/>
      </w:pPr>
      <w:r>
        <w:t xml:space="preserve">H3: Regionale Unterschiede durch Bundesland oder Gemeinde</w:t>
      </w:r>
    </w:p>
    <w:p>
      <w:pPr>
        <w:pStyle w:val="BodyText"/>
      </w:pPr>
      <w:r>
        <w:t xml:space="preserve">Neben den bundesweiten Lärmschutzregeln können Bundesländer und Gemeinden eigene Vorschriften haben. Manche Kommunen legen zusätzliche Ruhezeiten fest, zum Beispiel eine Mittagsruhe zwischen 13 und 15 Uhr. Andere regeln genauer, welche Gartengeräte zu welchen Zeiten genutzt werden dürfen.</w:t>
      </w:r>
    </w:p>
    <w:p>
      <w:pPr>
        <w:pStyle w:val="BodyText"/>
      </w:pPr>
      <w:r>
        <w:t xml:space="preserve">Auch Hausordnungen, Mietverträge oder Regeln von Kleingartenvereinen können strenger sein. In einer Mietanlage kann also verboten sein, den Rasen zu bestimmten Zeiten zu mähen, selbst wenn es nach allgemeinem Recht noch erlaubt wäre. In Kleingartenanlagen gelten häufig besonders genaue Ruhezeiten, weil viele Parzellen eng beieinanderliegen.</w:t>
      </w:r>
    </w:p>
    <w:p>
      <w:pPr>
        <w:pStyle w:val="BodyText"/>
      </w:pPr>
      <w:r>
        <w:t xml:space="preserve">Praktisch sinnvoll ist daher:</w:t>
      </w:r>
    </w:p>
    <w:p>
      <w:pPr>
        <w:numPr>
          <w:ilvl w:val="0"/>
          <w:numId w:val="1002"/>
        </w:numPr>
        <w:pStyle w:val="Compact"/>
      </w:pPr>
      <w:r>
        <w:t xml:space="preserve">Prüfen Sie die kommunale Satzung oder Hinweise Ihrer Gemeinde.</w:t>
      </w:r>
    </w:p>
    <w:p>
      <w:pPr>
        <w:numPr>
          <w:ilvl w:val="0"/>
          <w:numId w:val="1002"/>
        </w:numPr>
        <w:pStyle w:val="Compact"/>
      </w:pPr>
      <w:r>
        <w:t xml:space="preserve">Lesen Sie Mietvertrag, Hausordnung oder Kleingartenordnung.</w:t>
      </w:r>
    </w:p>
    <w:p>
      <w:pPr>
        <w:numPr>
          <w:ilvl w:val="0"/>
          <w:numId w:val="1002"/>
        </w:numPr>
        <w:pStyle w:val="Compact"/>
      </w:pPr>
      <w:r>
        <w:t xml:space="preserve">Fragen Sie bei Unsicherheit beim Ordnungsamt nach.</w:t>
      </w:r>
    </w:p>
    <w:p>
      <w:pPr>
        <w:numPr>
          <w:ilvl w:val="0"/>
          <w:numId w:val="1002"/>
        </w:numPr>
        <w:pStyle w:val="Compact"/>
      </w:pPr>
      <w:r>
        <w:t xml:space="preserve">Stimmen Sie regelmäßige Mähzeiten bei gemeinschaftlichen Flächen ab.</w:t>
      </w:r>
    </w:p>
    <w:p>
      <w:pPr>
        <w:pStyle w:val="FirstParagraph"/>
      </w:pPr>
      <w:r>
        <w:t xml:space="preserve">H3: Sonderfälle bei sehr leisen Geräten</w:t>
      </w:r>
    </w:p>
    <w:p>
      <w:pPr>
        <w:pStyle w:val="BodyText"/>
      </w:pPr>
      <w:r>
        <w:t xml:space="preserve">Sehr leise Geräte werfen oft die Frage auf, ob sie am Sonntag ausnahmsweise genutzt werden dürfen. Ein moderner Akku-Mäher oder ein Mähroboter kann deutlich weniger Lärm verursachen als ein alter Benzinmäher. Trotzdem ist Vorsicht geboten.</w:t>
      </w:r>
    </w:p>
    <w:p>
      <w:pPr>
        <w:pStyle w:val="BodyText"/>
      </w:pPr>
      <w:r>
        <w:t xml:space="preserve">Die rechtliche Bewertung hängt nicht allein vom Dezibelwert ab. Auch ein leises Gerät kann unter die Regeln für Rasenmäher fallen. Außerdem kann ein dauerhaft laufendes Gerät störender sein als ein kurzer, etwas lauterer Einsatz. Gerade Mähroboter arbeiten oft über längere Zeit und können durch wiederholtes Fahrgeräusch, Klingenrotation oder Anstoßen an Begrenzungen auffallen.</w:t>
      </w:r>
    </w:p>
    <w:p>
      <w:pPr>
        <w:pStyle w:val="BodyText"/>
      </w:pPr>
      <w:r>
        <w:t xml:space="preserve">In manchen Einzelfällen wird ein extrem leiser Betrieb möglicherweise geduldet. Eine sichere allgemeine Erlaubnis für Sonntage ergibt sich daraus aber nicht. Wer rechtlich auf der sicheren Seite bleiben will, programmiert Mähroboter und Akku-Geräte nur für Werktage.</w:t>
      </w:r>
    </w:p>
    <w:p>
      <w:pPr>
        <w:pStyle w:val="BodyText"/>
      </w:pPr>
      <w:r>
        <w:t xml:space="preserve">H2: Sind Mähroboter und leise Rasenmäher sonntags erlaubt?</w:t>
      </w:r>
    </w:p>
    <w:p>
      <w:pPr>
        <w:pStyle w:val="BodyText"/>
      </w:pPr>
      <w:r>
        <w:t xml:space="preserve">Mähroboter werden oft als praktische Lösung angesehen, weil sie selbstständig arbeiten und vergleichsweise leise sind. Dennoch sind sie rechtlich nicht automatisch anders zu behandeln als andere Rasenmäher. Auch ein Mähroboter mäht den Rasen mit einem motorisierten Schneidwerk. Deshalb kann sein Betrieb an Sonn- und Feiertagen verboten sein.</w:t>
      </w:r>
    </w:p>
    <w:p>
      <w:pPr>
        <w:pStyle w:val="BodyText"/>
      </w:pPr>
      <w:r>
        <w:t xml:space="preserve">Besonders problematisch ist, dass Mähroboter häufig lange Laufzeiten haben. Während ein klassischer Rasenmäher nach 30 Minuten wieder ausgeschaltet wird, fährt ein Roboter unter Umständen über Stunden. Das kann Nachbarn auch dann stören, wenn das Geräusch leise ist. Hinzu kommen mögliche Geräusche beim Wenden, an Rasenkanten oder bei unebenem Boden.</w:t>
      </w:r>
    </w:p>
    <w:p>
      <w:pPr>
        <w:pStyle w:val="BodyText"/>
      </w:pPr>
      <w:r>
        <w:t xml:space="preserve">Leise Akku-Rasenmäher sind ebenfalls keine Garantie für eine Ausnahme. Sie sind zwar angenehmer als laute Benzingeräte, bleiben aber motorisierte Gartengeräte. Wer sie sonntags nutzt, riskiert Beschwerden.</w:t>
      </w:r>
    </w:p>
    <w:p>
      <w:pPr>
        <w:pStyle w:val="BodyText"/>
      </w:pPr>
      <w:r>
        <w:t xml:space="preserve">Für die Praxis gilt: Mähroboter sollten so programmiert werden, dass sie nur von Montag bis Samstag innerhalb der zulässigen Zeiten fahren. Empfehlenswert sind Zeitfenster zwischen 9 und 19 Uhr. So vermeiden Sie frühe Störungen und bleiben auch bei strengeren Hausordnungen oft im sicheren Bereich.</w:t>
      </w:r>
    </w:p>
    <w:p>
      <w:pPr>
        <w:pStyle w:val="BodyText"/>
      </w:pPr>
      <w:r>
        <w:t xml:space="preserve">H2: Welche Bußgelder und Konsequenzen drohen bei Verstößen?</w:t>
      </w:r>
    </w:p>
    <w:p>
      <w:pPr>
        <w:pStyle w:val="BodyText"/>
      </w:pPr>
      <w:r>
        <w:t xml:space="preserve">Wer sonntags Rasen mäht, begeht je nach Situation eine Ordnungswidrigkeit. Die Folgen reichen von einer Ermahnung durch Nachbarn oder Vermieter bis zu einem Bußgeld durch das Ordnungsamt. Kommt es wiederholt zu Beschwerden, kann die Angelegenheit deutlich unangenehmer werden.</w:t>
      </w:r>
    </w:p>
    <w:p>
      <w:pPr>
        <w:pStyle w:val="BodyText"/>
      </w:pPr>
      <w:r>
        <w:t xml:space="preserve">Die Höhe des Bußgelds hängt vom Bundesland, der Gemeinde, der konkreten Lärmbelastung und dem Verhalten des Verursachers ab. Bei einfachen Verstößen können kleinere Beträge fällig werden. Bei hartnäckigen oder besonders störenden Verstößen können Bußgelder deutlich höher ausfallen. Theoretisch sind bei schweren Verstößen gegen Lärmschutzvorschriften sehr hohe Bußgelder möglich, auch wenn im privaten Alltag meist niedrigere Beträge verhängt werden.</w:t>
      </w:r>
    </w:p>
    <w:p>
      <w:pPr>
        <w:pStyle w:val="BodyText"/>
      </w:pPr>
      <w:r>
        <w:t xml:space="preserve">Neben Geldbußen drohen weitere Konsequenzen:</w:t>
      </w:r>
    </w:p>
    <w:p>
      <w:pPr>
        <w:numPr>
          <w:ilvl w:val="0"/>
          <w:numId w:val="1003"/>
        </w:numPr>
        <w:pStyle w:val="Compact"/>
      </w:pPr>
      <w:r>
        <w:t xml:space="preserve">Nachbarschaftskonflikte, die lange nachwirken</w:t>
      </w:r>
    </w:p>
    <w:p>
      <w:pPr>
        <w:numPr>
          <w:ilvl w:val="0"/>
          <w:numId w:val="1003"/>
        </w:numPr>
        <w:pStyle w:val="Compact"/>
      </w:pPr>
      <w:r>
        <w:t xml:space="preserve">Abmahnungen durch Vermieter oder Hausverwaltung</w:t>
      </w:r>
    </w:p>
    <w:p>
      <w:pPr>
        <w:numPr>
          <w:ilvl w:val="0"/>
          <w:numId w:val="1003"/>
        </w:numPr>
        <w:pStyle w:val="Compact"/>
      </w:pPr>
      <w:r>
        <w:t xml:space="preserve">Streit in Eigentümergemeinschaften</w:t>
      </w:r>
    </w:p>
    <w:p>
      <w:pPr>
        <w:numPr>
          <w:ilvl w:val="0"/>
          <w:numId w:val="1003"/>
        </w:numPr>
        <w:pStyle w:val="Compact"/>
      </w:pPr>
      <w:r>
        <w:t xml:space="preserve">Beschwerden beim Ordnungsamt</w:t>
      </w:r>
    </w:p>
    <w:p>
      <w:pPr>
        <w:numPr>
          <w:ilvl w:val="0"/>
          <w:numId w:val="1003"/>
        </w:numPr>
        <w:pStyle w:val="Compact"/>
      </w:pPr>
      <w:r>
        <w:t xml:space="preserve">Unterlassungsforderungen bei wiederholter Störung</w:t>
      </w:r>
    </w:p>
    <w:p>
      <w:pPr>
        <w:pStyle w:val="FirstParagraph"/>
      </w:pPr>
      <w:r>
        <w:t xml:space="preserve">Wichtig ist: Auch wenn beim ersten Mal vielleicht nur eine Verwarnung ausgesprochen wird, sollte man das nicht als Freibrief verstehen. Wiederholte Verstöße wirken sich negativ aus und können strenger geahndet werden.</w:t>
      </w:r>
    </w:p>
    <w:p>
      <w:pPr>
        <w:pStyle w:val="BodyText"/>
      </w:pPr>
      <w:r>
        <w:t xml:space="preserve">H2: Was tun, wenn der Rasen dringend gemäht werden muss?</w:t>
      </w:r>
    </w:p>
    <w:p>
      <w:pPr>
        <w:pStyle w:val="BodyText"/>
      </w:pPr>
      <w:r>
        <w:t xml:space="preserve">Manchmal scheint es dringend: Der Rasen ist sehr hoch, Besuch steht an oder nach vielen Regentagen gibt es nur ein kurzes trockenes Zeitfenster. Trotzdem ist der Sonntag meist nicht der richtige Zeitpunkt. Besser ist es, rechtzeitig zu planen oder auf erlaubte Alternativen auszuweichen.</w:t>
      </w:r>
    </w:p>
    <w:p>
      <w:pPr>
        <w:pStyle w:val="BodyText"/>
      </w:pPr>
      <w:r>
        <w:t xml:space="preserve">Wer häufig Zeitprobleme hat, sollte feste Mähfenster einplanen. Gerade in der Hauptwachstumszeit im Frühjahr und Frühsommer hilft ein regelmäßiger Schnitt an Werktagen. Dann entsteht gar nicht erst der Druck, sonntags mähen zu müssen.</w:t>
      </w:r>
    </w:p>
    <w:p>
      <w:pPr>
        <w:pStyle w:val="BodyText"/>
      </w:pPr>
      <w:r>
        <w:t xml:space="preserve">H3: Erlaubte Alternativen zur Rasenpflege am Sonntag</w:t>
      </w:r>
    </w:p>
    <w:p>
      <w:pPr>
        <w:pStyle w:val="BodyText"/>
      </w:pPr>
      <w:r>
        <w:t xml:space="preserve">Nicht jede Gartenarbeit ist am Sonntag verboten. Entscheidend ist, dass sie leise ist und die Ruhe anderer nicht stört. Viele Pflegetätigkeiten lassen sich problemlos auf den Sonntag legen, solange sie ohne laute Maschinen erfolgen.</w:t>
      </w:r>
    </w:p>
    <w:p>
      <w:pPr>
        <w:pStyle w:val="BodyText"/>
      </w:pPr>
      <w:r>
        <w:t xml:space="preserve">Mögliche Alternativen sind:</w:t>
      </w:r>
    </w:p>
    <w:p>
      <w:pPr>
        <w:numPr>
          <w:ilvl w:val="0"/>
          <w:numId w:val="1004"/>
        </w:numPr>
        <w:pStyle w:val="Compact"/>
      </w:pPr>
      <w:r>
        <w:t xml:space="preserve">Unkraut von Hand entfernen</w:t>
      </w:r>
    </w:p>
    <w:p>
      <w:pPr>
        <w:numPr>
          <w:ilvl w:val="0"/>
          <w:numId w:val="1004"/>
        </w:numPr>
        <w:pStyle w:val="Compact"/>
      </w:pPr>
      <w:r>
        <w:t xml:space="preserve">Beete gießen oder pflegen</w:t>
      </w:r>
    </w:p>
    <w:p>
      <w:pPr>
        <w:numPr>
          <w:ilvl w:val="0"/>
          <w:numId w:val="1004"/>
        </w:numPr>
        <w:pStyle w:val="Compact"/>
      </w:pPr>
      <w:r>
        <w:t xml:space="preserve">Rasenkanten manuell nacharbeiten</w:t>
      </w:r>
    </w:p>
    <w:p>
      <w:pPr>
        <w:numPr>
          <w:ilvl w:val="0"/>
          <w:numId w:val="1004"/>
        </w:numPr>
        <w:pStyle w:val="Compact"/>
      </w:pPr>
      <w:r>
        <w:t xml:space="preserve">Laub mit Rechen statt Laubbläser entfernen</w:t>
      </w:r>
    </w:p>
    <w:p>
      <w:pPr>
        <w:numPr>
          <w:ilvl w:val="0"/>
          <w:numId w:val="1004"/>
        </w:numPr>
        <w:pStyle w:val="Compact"/>
      </w:pPr>
      <w:r>
        <w:t xml:space="preserve">Gartenmöbel reinigen, sofern es leise geschieht</w:t>
      </w:r>
    </w:p>
    <w:p>
      <w:pPr>
        <w:numPr>
          <w:ilvl w:val="0"/>
          <w:numId w:val="1004"/>
        </w:numPr>
        <w:pStyle w:val="Compact"/>
      </w:pPr>
      <w:r>
        <w:t xml:space="preserve">Rasenfläche kontrollieren und Mähplan für die Woche erstellen</w:t>
      </w:r>
    </w:p>
    <w:p>
      <w:pPr>
        <w:pStyle w:val="FirstParagraph"/>
      </w:pPr>
      <w:r>
        <w:t xml:space="preserve">Wenn der Rasen sehr hoch ist, können Sie am Sonntag vorbereiten und am Montag mähen. Entfernen Sie zum Beispiel Äste, Spielzeug oder Steine von der Fläche. So geht das Mähen später schneller und sicherer.</w:t>
      </w:r>
    </w:p>
    <w:p>
      <w:pPr>
        <w:pStyle w:val="BodyText"/>
      </w:pPr>
      <w:r>
        <w:t xml:space="preserve">H3: Konflikte mit Nachbarn vermeiden</w:t>
      </w:r>
    </w:p>
    <w:p>
      <w:pPr>
        <w:pStyle w:val="BodyText"/>
      </w:pPr>
      <w:r>
        <w:t xml:space="preserve">Beim Thema Lärm zählt nicht nur das Gesetz, sondern auch das Miteinander. Viele Nachbarschaftsstreitigkeiten entstehen nicht wegen eines einzelnen Geräuschs, sondern wegen fehlender Rücksicht. Wer regelmäßig außerhalb akzeptierter Zeiten mäht, sorgt schnell für Ärger.</w:t>
      </w:r>
    </w:p>
    <w:p>
      <w:pPr>
        <w:pStyle w:val="BodyText"/>
      </w:pPr>
      <w:r>
        <w:t xml:space="preserve">Am besten ist eine offene Kommunikation. Wenn Sie ausnahmsweise ein Problem haben, sprechen Sie vorher mit den direkt betroffenen Nachbarn. Das ersetzt zwar keine gesetzliche Erlaubnis, kann aber Missverständnisse vermeiden. Noch besser ist es, gar nicht erst in eine Grauzone zu geraten.</w:t>
      </w:r>
    </w:p>
    <w:p>
      <w:pPr>
        <w:pStyle w:val="BodyText"/>
      </w:pPr>
      <w:r>
        <w:t xml:space="preserve">Hilfreich sind feste Regeln für sich selbst: Mähen Sie nur werktags, vermeiden Sie sehr frühe und sehr späte Zeiten und achten Sie auf Pausen in der Mittagszeit, wenn diese lokal üblich sind. In Mehrfamilienhäusern oder Reihenhaussiedlungen lohnt sich besondere Rücksicht, weil Geräusche dort schneller als störend empfunden werden.</w:t>
      </w:r>
    </w:p>
    <w:p>
      <w:pPr>
        <w:pStyle w:val="BodyText"/>
      </w:pPr>
      <w:r>
        <w:t xml:space="preserve">H2: Conclusion</w:t>
      </w:r>
    </w:p>
    <w:p>
      <w:pPr>
        <w:pStyle w:val="BodyText"/>
      </w:pPr>
      <w:r>
        <w:t xml:space="preserve">Sonntags Rasen zu mähen ist in Deutschland in der Regel nicht erlaubt. Das gilt besonders für motorisierte Rasenmäher, Akku-Geräte und meist auch Mähroboter. Erlaubt ist das Mähen üblicherweise nur werktags innerhalb der zulässigen Zeiten, oft zwischen 7 und 20 Uhr. Da Gemeinden, Hausordnungen und Kleingartenregeln strenger sein können, lohnt sich ein kurzer Check der lokalen Vorgaben. Wer Rücksicht nimmt, vermeidet Bußgelder und Nachbarschaftsstreit.</w:t>
      </w:r>
    </w:p>
    <w:p>
      <w:pPr>
        <w:pStyle w:val="BodyText"/>
      </w:pPr>
      <w:r>
        <w:t xml:space="preserve">H2: FAQs</w:t>
      </w:r>
    </w:p>
    <w:p>
      <w:pPr>
        <w:pStyle w:val="BodyText"/>
      </w:pPr>
      <w:r>
        <w:t xml:space="preserve">H3: Ist es erlaubt, den Rasen am Sonntag zu mähen?</w:t>
      </w:r>
    </w:p>
    <w:p>
      <w:pPr>
        <w:pStyle w:val="BodyText"/>
      </w:pPr>
      <w:r>
        <w:t xml:space="preserve">Nein, normalerweise ist Rasenmähen am Sonntag nicht erlaubt. Sonn- und Feiertage sind gesetzlich geschützte Ruhetage. Motorisierte Rasenmäher, Akku-Mäher und meist auch Mähroboter sollten an diesen Tagen nicht betrieben werden. Wer trotzdem mäht, riskiert Beschwerden und unter Umständen ein Bußgeld.</w:t>
      </w:r>
    </w:p>
    <w:p>
      <w:pPr>
        <w:pStyle w:val="BodyText"/>
      </w:pPr>
      <w:r>
        <w:t xml:space="preserve">H3: Was darf ich sonntags im Garten machen?</w:t>
      </w:r>
    </w:p>
    <w:p>
      <w:pPr>
        <w:pStyle w:val="BodyText"/>
      </w:pPr>
      <w:r>
        <w:t xml:space="preserve">Erlaubt sind in der Regel leise Gartenarbeiten, die Nachbarn nicht stören. Dazu gehören Gießen, Unkrautjäten von Hand, Beetpflege oder das Aufräumen des Gartens. Vermeiden sollten Sie laute Maschinen wie Rasenmäher, Laubbläser, Häcksler oder Motorsägen. Lokale Regeln können zusätzliche Einschränkungen enthalten.</w:t>
      </w:r>
    </w:p>
    <w:p>
      <w:pPr>
        <w:pStyle w:val="BodyText"/>
      </w:pPr>
      <w:r>
        <w:t xml:space="preserve">H3: Welche Rasenmäher sind sonntags erlaubt?</w:t>
      </w:r>
    </w:p>
    <w:p>
      <w:pPr>
        <w:pStyle w:val="BodyText"/>
      </w:pPr>
      <w:r>
        <w:t xml:space="preserve">Motorisierte Rasenmäher sind sonntags grundsätzlich nicht erlaubt. Das betrifft Benzin-, Elektro- und Akku-Rasenmäher sowie häufig auch Mähroboter. Mechanische Handmäher sind leiser, können aber ebenfalls problematisch sein, wenn sie stören oder lokale Regeln entgegenstehen. Sicherer ist es, jeden Rasenschnitt auf Werktage zu verschieb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42:15Z</dcterms:created>
  <dcterms:modified xsi:type="dcterms:W3CDTF">2026-05-20T18:42:15Z</dcterms:modified>
</cp:coreProperties>
</file>

<file path=docProps/custom.xml><?xml version="1.0" encoding="utf-8"?>
<Properties xmlns="http://schemas.openxmlformats.org/officeDocument/2006/custom-properties" xmlns:vt="http://schemas.openxmlformats.org/officeDocument/2006/docPropsVTypes"/>
</file>